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dian (IQ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ang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_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4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_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7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ne_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65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bH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6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56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runcated weigh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1:27Z</dcterms:created>
  <dcterms:modified xsi:type="dcterms:W3CDTF">2023-10-26T08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